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Japan</w:t>
      </w:r>
      <w:r>
        <w:t xml:space="preserve"> </w:t>
      </w:r>
      <w:r>
        <w:t xml:space="preserve">Kyoto</w:t>
      </w:r>
    </w:p>
    <w:p>
      <w:pPr>
        <w:pStyle w:val="FirstParagraph"/>
      </w:pPr>
      <w:r>
        <w:t xml:space="preserve">Emily Rodriguez</w:t>
      </w:r>
      <w:r>
        <w:br/>
      </w:r>
      <w:r>
        <w:t xml:space="preserve">456 Culinary Lane</w:t>
      </w:r>
      <w:r>
        <w:br/>
      </w:r>
      <w:r>
        <w:t xml:space="preserve">San Francisco, CA 94107</w:t>
      </w:r>
      <w:r>
        <w:br/>
      </w:r>
      <w:r>
        <w:t xml:space="preserve">United States</w:t>
      </w:r>
    </w:p>
    <w:p>
      <w:pPr>
        <w:pStyle w:val="BodyText"/>
      </w:pPr>
      <w:r>
        <w:t xml:space="preserve">Date: October 26, 2023</w:t>
      </w:r>
    </w:p>
    <w:p>
      <w:pPr>
        <w:pStyle w:val="BodyText"/>
      </w:pPr>
      <w:r>
        <w:t xml:space="preserve">Manager</w:t>
      </w:r>
      <w:r>
        <w:br/>
      </w:r>
      <w:r>
        <w:t xml:space="preserve">Kyoto Traditional Cuisine Academy</w:t>
      </w:r>
      <w:r>
        <w:br/>
      </w:r>
      <w:r>
        <w:t xml:space="preserve">150 Gion-Shijo, Kyoto City, Kyoto Prefecture</w:t>
      </w:r>
      <w:r>
        <w:br/>
      </w:r>
      <w:r>
        <w:t xml:space="preserve">Japan</w:t>
      </w:r>
    </w:p>
    <w:bookmarkStart w:id="20" w:name="X3885cbe0a26cf1a692451ca4b6e42da979d5271"/>
    <w:p>
      <w:pPr>
        <w:pStyle w:val="Heading1"/>
      </w:pPr>
      <w:r>
        <w:t xml:space="preserve">Internship Application Letter for Chef Position in Japan Kyoto</w:t>
      </w:r>
    </w:p>
    <w:p>
      <w:pPr>
        <w:pStyle w:val="FirstParagraph"/>
      </w:pPr>
      <w:r>
        <w:t xml:space="preserve">Dear Manager of the Kyoto Traditional Cuisine Academy,</w:t>
      </w:r>
    </w:p>
    <w:p>
      <w:pPr>
        <w:pStyle w:val="BodyText"/>
      </w:pPr>
      <w:r>
        <w:t xml:space="preserve">With profound respect for Japanese culinary heritage and an unwavering passion for authentic kaiseki cuisine, I am writing to submit my earnest Internship Application Letter for a Chef Internship position at your esteemed institution in Japan Kyoto. Having dedicated five years to studying classical French techniques followed by two intensive years of Japanese culinary immersion through certified programs in Tokyo and Osaka, I stand ready to contribute my skills while learning from Kyoto's most revered culinary traditions. This opportunity represents not merely a professional advancement, but a deeply personal journey toward mastering the soul of Japanese gastronomy.</w:t>
      </w:r>
    </w:p>
    <w:p>
      <w:pPr>
        <w:pStyle w:val="BodyText"/>
      </w:pPr>
      <w:r>
        <w:t xml:space="preserve">My fascination with Japan Kyoto began during my undergraduate studies in Food Science when I first encountered the philosophical depth of kaiseki cuisine through Professor Tanaka's lectures on "Seasonal Harmony in Japanese Cooking." The way Kyoto chefs transform simple, seasonal ingredients into transcendent art forms – where each dish embodies the four seasons, local terroir, and centuries of cultural refinement – captivated me completely. Since then, I have meticulously prepared for this moment: I achieved Nihon Ryōri Gakushū (Japanese Culinary Arts Certification) with distinction in 2021, mastered foundational knife skills under Chef Sato at Tokyo's Kikkoman Culinary School, and spent eight months apprenticing at a family-run ryokan in Kyoto's Gion district where I learned to prepare matcha-infused desserts and precise sashimi presentations. My background uniquely bridges Western culinary techniques with Japanese precision – a combination I believe enhances rather than dilutes tradition.</w:t>
      </w:r>
    </w:p>
    <w:p>
      <w:pPr>
        <w:pStyle w:val="BodyText"/>
      </w:pPr>
      <w:r>
        <w:t xml:space="preserve">What particularly draws me to your academy is its unwavering commitment to preserving Kyoto's culinary identity in an era of globalization. I have closely followed your academy's recent work revitalizing "Yamabushi-style" mountain cuisine and collaborating with local farmers from the Nōbi Valley for heirloom rice cultivation. This dedication aligns perfectly with my own philosophy: true mastery of Japanese cuisine requires understanding the ecosystem that produces its ingredients. During my internship at Gion's Kikunoi, I actively participated in foraging expeditions to Kurama Mountains, learning to identify wild mountain vegetables used in traditional Kyoto dishes like "yamabushitake" mushrooms and "sansai" spring greens. I documented this experience through a 200-page journal that includes sketches of foraged ingredients alongside their historical significance – a document I would be honored to share with your culinary team.</w:t>
      </w:r>
    </w:p>
    <w:p>
      <w:pPr>
        <w:pStyle w:val="BodyText"/>
      </w:pPr>
      <w:r>
        <w:t xml:space="preserve">As an aspiring Chef, I understand that Kyoto's kitchens operate on principles distinct from other Japanese regions. The city's culinary culture emphasizes "shinrin-yoku" (forest bathing) philosophy in ingredient selection, where the journey of food from soil to plate is as sacred as the final presentation. My recent research into Kyoto's "kōya-dofu" (mountain tofu) production revealed that masters spend hours observing cloud patterns and moon phases before harvesting soybeans – a practice I now integrate into my own pre-service routines. I am prepared to fully embrace this mindset, committing to the academy's 6:00 AM start times, strict kitchen etiquette (including the "washitsu" cleaning ritual of wiping every surface with cloth), and meticulous attention to ingredient provenance that defines Kyoto cooking.</w:t>
      </w:r>
    </w:p>
    <w:p>
      <w:pPr>
        <w:pStyle w:val="BodyText"/>
      </w:pPr>
      <w:r>
        <w:t xml:space="preserve">My practical qualifications include: 1) Expertise in traditional knife skills (using a "santoku" and "debai" knife for precise yōshoku preparations), 2) Comprehensive knowledge of Kyoto's seasonal food calendar (e.g., the significance of "hina-matsuri" spring sweets and autumn kuri mochi chestnut rice cakes), 3) Fluency in Japanese at JLPT N2 level with daily practice through kitchen communications, and 4) Experience managing small-scale catering events for 50+ guests. I have also developed a personal project documenting Kyoto's "yudofu" (simmered tofu) variations across different temple restaurants – a study that would complement your academy's existing research on temple cuisine. Most importantly, I possess the humility to learn: in my previous internship, I spent three months observing without handling ingredients to understand workflow before receiving any knife tasks.</w:t>
      </w:r>
    </w:p>
    <w:p>
      <w:pPr>
        <w:pStyle w:val="BodyText"/>
      </w:pPr>
      <w:r>
        <w:t xml:space="preserve">Why Japan Kyoto specifically? Beyond its culinary prestige, Kyoto represents the living heart of Japanese culture where tradition is not preserved but actively practiced. While Tokyo offers modern innovation and Osaka embraces bold street food culture, Kyoto maintains a delicate balance between historical reverence and subtle evolution – exactly the environment I seek to immerse myself in. My long-term vision is to eventually open a kaiseki restaurant in Kyoto that honors classical techniques while creating accessible menus for international visitors, much like the work of Chef Yoshihiro Murata at "Nobu." This internship would provide the irreplaceable foundation for that dream.</w:t>
      </w:r>
    </w:p>
    <w:p>
      <w:pPr>
        <w:pStyle w:val="BodyText"/>
      </w:pPr>
      <w:r>
        <w:t xml:space="preserve">As part of my Internship Application Letter, I wish to emphasize my deep respect for Japan's culinary etiquette. I have studied Japanese kitchen protocols extensively and understand that a Chef in Kyoto is expected to embody "wa" (harmony) through consistent behavior – never speaking loudly in the kitchen, always bowing when presenting dishes, and maintaining complete silence during service. During my previous internship, I received commendation for my adherence to these values: my supervisor noted how I would adjust knife angles based on ingredient texture rather than force, embodying the "ma" (negative space) philosophy central to Kyoto cuisine. I am prepared to wear a traditional "happi" jacket during service and follow the academy's specific protocols regarding hair length and uniform cleanliness.</w:t>
      </w:r>
    </w:p>
    <w:p>
      <w:pPr>
        <w:pStyle w:val="BodyText"/>
      </w:pPr>
      <w:r>
        <w:t xml:space="preserve">I am fully aware that this internship requires total cultural immersion – not just culinary skill but daily adaptation to Japanese life. I have already arranged homestay accommodation in Kyoto with a family specializing in "kintsugi" ceramics, who will guide me through morning shrine visits and tea ceremony practice. My visa application for the 6-month internship period is underway, and I am prepared to cover all associated costs. This commitment reflects my understanding that mastering Japanese cuisine requires living it beyond kitchen hours.</w:t>
      </w:r>
    </w:p>
    <w:p>
      <w:pPr>
        <w:pStyle w:val="BodyText"/>
      </w:pPr>
      <w:r>
        <w:t xml:space="preserve">Thank you for considering my Internship Application Letter for a Chef position in Japan Kyoto. I have attached my resume detailing relevant experiences, a letter of recommendation from Chef Sato (Kikkoman Culinary School), and samples of my seasonal ingredient journal. I would be profoundly honored to contribute to your academy's legacy while learning from the masters who continue Kyoto's culinary journey. Please feel free to contact me at +1-415-555-0198 or emily.rodriguez@culinarypath.com for an interview at your earliest convenience. I await the privilege of discussing how my skills and cultural dedication align with your academy's mission.</w:t>
      </w:r>
    </w:p>
    <w:p>
      <w:pPr>
        <w:pStyle w:val="BodyText"/>
      </w:pPr>
      <w:r>
        <w:t xml:space="preserve">Sincerely,</w:t>
      </w:r>
    </w:p>
    <w:p>
      <w:pPr>
        <w:pStyle w:val="BodyText"/>
      </w:pPr>
      <w:r>
        <w:br/>
      </w:r>
      <w:r>
        <w:br/>
      </w:r>
      <w:r>
        <w:br/>
      </w:r>
    </w:p>
    <w:p>
      <w:pPr>
        <w:pStyle w:val="BodyText"/>
      </w:pPr>
      <w:r>
        <w:t xml:space="preserve">Emily Rodriguez</w:t>
      </w:r>
    </w:p>
    <w:p>
      <w:pPr>
        <w:pStyle w:val="BodyText"/>
      </w:pPr>
      <w:r>
        <w:t xml:space="preserve">International Chef Applicant (Japan Kyoto Internship Program)</w:t>
      </w:r>
    </w:p>
    <w:p>
      <w:pPr>
        <w:pStyle w:val="BodyText"/>
      </w:pPr>
      <w:r>
        <w:t xml:space="preserve">This document contains approximately 850 words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Japan Kyoto</dc:title>
  <dc:creator/>
  <dc:language>en</dc:language>
  <cp:keywords/>
  <dcterms:created xsi:type="dcterms:W3CDTF">2026-07-20T08:11:26Z</dcterms:created>
  <dcterms:modified xsi:type="dcterms:W3CDTF">2026-07-20T08:11:26Z</dcterms:modified>
</cp:coreProperties>
</file>

<file path=docProps/custom.xml><?xml version="1.0" encoding="utf-8"?>
<Properties xmlns="http://schemas.openxmlformats.org/officeDocument/2006/custom-properties" xmlns:vt="http://schemas.openxmlformats.org/officeDocument/2006/docPropsVTypes"/>
</file>